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CE393" w14:textId="2A969975" w:rsidR="001C2DD9" w:rsidRPr="00282D95" w:rsidRDefault="00CA2EDA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X42f8c71e357641fb3f5f9d27ee10dd9370d8c1c"/>
      <w:r w:rsidRPr="00282D95">
        <w:rPr>
          <w:rFonts w:ascii="Times New Roman" w:hAnsi="Times New Roman" w:cs="Times New Roman"/>
          <w:color w:val="auto"/>
          <w:sz w:val="24"/>
          <w:szCs w:val="24"/>
        </w:rPr>
        <w:t xml:space="preserve">Analisis Kebutuhan Perencanaan Proyek </w:t>
      </w:r>
      <w:r w:rsidR="00AC33CA" w:rsidRPr="00282D95">
        <w:rPr>
          <w:rFonts w:ascii="Times New Roman" w:hAnsi="Times New Roman" w:cs="Times New Roman"/>
          <w:color w:val="auto"/>
          <w:sz w:val="24"/>
          <w:szCs w:val="24"/>
        </w:rPr>
        <w:t>Web: Restoran Mie Ayam Gapuro</w:t>
      </w:r>
    </w:p>
    <w:p w14:paraId="28434583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" w:name="ringkasan-eksekutif"/>
      <w:r w:rsidRPr="00282D95">
        <w:rPr>
          <w:rFonts w:ascii="Times New Roman" w:hAnsi="Times New Roman" w:cs="Times New Roman"/>
          <w:color w:val="auto"/>
          <w:sz w:val="24"/>
          <w:szCs w:val="24"/>
        </w:rPr>
        <w:t>1. Ringkasan Eksekutif</w:t>
      </w:r>
    </w:p>
    <w:p w14:paraId="5BB36538" w14:textId="77777777" w:rsidR="00780605" w:rsidRPr="00282D95" w:rsidRDefault="00780605" w:rsidP="00780605">
      <w:pPr>
        <w:pStyle w:val="Heading2"/>
        <w:numPr>
          <w:ilvl w:val="0"/>
          <w:numId w:val="26"/>
        </w:numPr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bookmarkStart w:id="2" w:name="latar-belakang-proyek"/>
      <w:bookmarkEnd w:id="1"/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Deskripsi: Pengembangan website restoran untuk Mie Ayam Gapuro</w:t>
      </w:r>
    </w:p>
    <w:p w14:paraId="0C3EF9E7" w14:textId="77777777" w:rsidR="00780605" w:rsidRPr="00282D95" w:rsidRDefault="00780605" w:rsidP="00780605">
      <w:pPr>
        <w:pStyle w:val="Heading2"/>
        <w:numPr>
          <w:ilvl w:val="0"/>
          <w:numId w:val="26"/>
        </w:numPr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Tujuan: Meningkatkan visibilitas online, mempermudah pemesanan, dan memperluas jangkauan pelanggan</w:t>
      </w:r>
    </w:p>
    <w:p w14:paraId="486C34DA" w14:textId="77777777" w:rsidR="00780605" w:rsidRPr="00282D95" w:rsidRDefault="00780605" w:rsidP="00780605">
      <w:pPr>
        <w:pStyle w:val="Heading2"/>
        <w:numPr>
          <w:ilvl w:val="0"/>
          <w:numId w:val="26"/>
        </w:numPr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Manfaat: Peningkatan engagement pelanggan, kemudahan akses menu dan layanan, serta otomatisasi pemesanan dan pembayaran</w:t>
      </w:r>
    </w:p>
    <w:p w14:paraId="157DF912" w14:textId="7279DEFB" w:rsidR="001C2DD9" w:rsidRPr="00282D95" w:rsidRDefault="00CA2EDA" w:rsidP="00780605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282D95">
        <w:rPr>
          <w:rFonts w:ascii="Times New Roman" w:hAnsi="Times New Roman" w:cs="Times New Roman"/>
          <w:color w:val="auto"/>
          <w:sz w:val="24"/>
          <w:szCs w:val="24"/>
        </w:rPr>
        <w:t>2. Latar Belakang Proyek</w:t>
      </w:r>
    </w:p>
    <w:p w14:paraId="711CD64A" w14:textId="77777777" w:rsidR="00780605" w:rsidRPr="00282D95" w:rsidRDefault="00780605" w:rsidP="00AD376F">
      <w:pPr>
        <w:pStyle w:val="Heading2"/>
        <w:numPr>
          <w:ilvl w:val="0"/>
          <w:numId w:val="27"/>
        </w:numPr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bookmarkStart w:id="3" w:name="tujuan-dan-sasaran"/>
      <w:bookmarkEnd w:id="2"/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Konteks: Banyak pelanggan mencari restoran dan menu secara online sebelum mengunjungi tempat makan, sehingga memiliki website dapat meningkatkan peluang kunjungan.</w:t>
      </w:r>
    </w:p>
    <w:p w14:paraId="595047E7" w14:textId="18BAA2E6" w:rsidR="00780605" w:rsidRPr="00282D95" w:rsidRDefault="00780605" w:rsidP="00AD376F">
      <w:pPr>
        <w:pStyle w:val="Heading2"/>
        <w:numPr>
          <w:ilvl w:val="0"/>
          <w:numId w:val="27"/>
        </w:numPr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Masalah: </w:t>
      </w:r>
      <w:r w:rsidR="0064752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R</w:t>
      </w:r>
      <w:r w:rsidR="00647521" w:rsidRPr="0064752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estoran Mie Ayam Gapuro saat ini belum memiliki kehadiran digital yang memadai untuk mempromosikan produk dan layanan secara efektif</w:t>
      </w:r>
    </w:p>
    <w:p w14:paraId="70BB445D" w14:textId="10F99D8B" w:rsidR="00780605" w:rsidRPr="00282D95" w:rsidRDefault="00780605" w:rsidP="00780605">
      <w:pPr>
        <w:pStyle w:val="Heading2"/>
        <w:numPr>
          <w:ilvl w:val="0"/>
          <w:numId w:val="27"/>
        </w:numPr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Peluang: </w:t>
      </w:r>
      <w:r w:rsidR="00647521" w:rsidRPr="0064752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Memperkenalkan fitur sederhana seperti menu online dan formulir pemesanan dapat meningkatkan daya tarik pelanggan, terutama di era digital ini.</w:t>
      </w:r>
    </w:p>
    <w:p w14:paraId="77AF29F5" w14:textId="65184FD3" w:rsidR="001C2DD9" w:rsidRPr="00282D95" w:rsidRDefault="00CA2EDA" w:rsidP="00780605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282D95">
        <w:rPr>
          <w:rFonts w:ascii="Times New Roman" w:hAnsi="Times New Roman" w:cs="Times New Roman"/>
          <w:color w:val="auto"/>
          <w:sz w:val="24"/>
          <w:szCs w:val="24"/>
        </w:rPr>
        <w:t>3. Tujuan dan Sasaran</w:t>
      </w:r>
    </w:p>
    <w:p w14:paraId="15E98C19" w14:textId="1355B837" w:rsidR="001C2DD9" w:rsidRPr="00282D95" w:rsidRDefault="00CA2EDA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Tujuan Bisnis: </w:t>
      </w:r>
      <w:r w:rsidR="00647521">
        <w:t>Membantu restoran Mie Ayam Gapuro menarik lebih banyak pelanggan lokal dan meningkatkan penjualan melalui pemesanan online</w:t>
      </w:r>
    </w:p>
    <w:p w14:paraId="6E4AA477" w14:textId="33E224C1" w:rsidR="00497F86" w:rsidRPr="00282D95" w:rsidRDefault="00CA2EDA" w:rsidP="0037698A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Tujuan Teknis: </w:t>
      </w:r>
      <w:r w:rsidR="00497F86" w:rsidRPr="00282D95">
        <w:rPr>
          <w:rFonts w:ascii="Times New Roman" w:hAnsi="Times New Roman" w:cs="Times New Roman"/>
        </w:rPr>
        <w:t xml:space="preserve">Membuat website sederhana yang dapat menampilkan menu, kontak, lokasi, dan formulir pemesanan </w:t>
      </w:r>
      <w:r w:rsidR="00647521">
        <w:rPr>
          <w:rFonts w:ascii="Times New Roman" w:hAnsi="Times New Roman" w:cs="Times New Roman"/>
        </w:rPr>
        <w:t xml:space="preserve"> online </w:t>
      </w:r>
      <w:r w:rsidR="00497F86" w:rsidRPr="00282D95">
        <w:rPr>
          <w:rFonts w:ascii="Times New Roman" w:hAnsi="Times New Roman" w:cs="Times New Roman"/>
        </w:rPr>
        <w:t>yang mudah digunakan.</w:t>
      </w:r>
    </w:p>
    <w:p w14:paraId="79FB64FE" w14:textId="4F14100B" w:rsidR="001C2DD9" w:rsidRPr="00282D95" w:rsidRDefault="00CA2EDA" w:rsidP="0037698A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KPI: </w:t>
      </w:r>
      <w:r w:rsidR="00647521">
        <w:t>Jumlah kunjungan website, jumlah pemesanan melalui website</w:t>
      </w:r>
      <w:r w:rsidR="006A6805">
        <w:t xml:space="preserve"> </w:t>
      </w:r>
      <w:r w:rsidR="00647521">
        <w:t xml:space="preserve"> dan peningkatan kunjungan ke restoran.</w:t>
      </w:r>
    </w:p>
    <w:p w14:paraId="3C5E550B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ruang-lingkup-proyek"/>
      <w:bookmarkEnd w:id="3"/>
      <w:r w:rsidRPr="00282D95">
        <w:rPr>
          <w:rFonts w:ascii="Times New Roman" w:hAnsi="Times New Roman" w:cs="Times New Roman"/>
          <w:color w:val="auto"/>
          <w:sz w:val="24"/>
          <w:szCs w:val="24"/>
        </w:rPr>
        <w:t>4. Ruang Lingkup Proyek</w:t>
      </w:r>
    </w:p>
    <w:p w14:paraId="58973C2A" w14:textId="00986B3A" w:rsidR="00EA6E6A" w:rsidRPr="00EA6E6A" w:rsidRDefault="00CA2EDA" w:rsidP="00CA1FD7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EA6E6A">
        <w:rPr>
          <w:rFonts w:ascii="Times New Roman" w:hAnsi="Times New Roman" w:cs="Times New Roman"/>
        </w:rPr>
        <w:t xml:space="preserve">Fitur Utama: </w:t>
      </w:r>
      <w:r w:rsidR="00EA6E6A">
        <w:t xml:space="preserve">Menampilkan Menu, Menampilkan Paket Hemat, Melakukan </w:t>
      </w:r>
      <w:r w:rsidR="00DC06F5">
        <w:t>Pemesanan Online dan melakukan Transaksi</w:t>
      </w:r>
      <w:r w:rsidR="00EA6E6A">
        <w:t>,</w:t>
      </w:r>
      <w:r w:rsidR="00DC06F5">
        <w:t xml:space="preserve"> Menerima Pesanan,</w:t>
      </w:r>
      <w:r w:rsidR="00EA6E6A">
        <w:t xml:space="preserve"> menampilkan profil restoran.</w:t>
      </w:r>
    </w:p>
    <w:p w14:paraId="087F2D10" w14:textId="46EA452C" w:rsidR="001C2DD9" w:rsidRPr="00EA6E6A" w:rsidRDefault="00CA2EDA" w:rsidP="00CA1FD7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EA6E6A">
        <w:rPr>
          <w:rFonts w:ascii="Times New Roman" w:hAnsi="Times New Roman" w:cs="Times New Roman"/>
        </w:rPr>
        <w:t xml:space="preserve">Batasan: </w:t>
      </w:r>
      <w:r w:rsidR="00DC06F5">
        <w:t xml:space="preserve">Fitur-fitur tambahan seperti program </w:t>
      </w:r>
      <w:r w:rsidR="00177FB8">
        <w:t>membership</w:t>
      </w:r>
      <w:r w:rsidR="00DC06F5">
        <w:t xml:space="preserve"> atau rekomendasi produk otomatis tidak disertakan</w:t>
      </w:r>
    </w:p>
    <w:p w14:paraId="11F0621B" w14:textId="4414A17B" w:rsidR="001C2DD9" w:rsidRPr="00282D95" w:rsidRDefault="00CA2EDA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Asumsi: </w:t>
      </w:r>
      <w:r w:rsidR="00EA6E6A">
        <w:t>Pengguna memiliki akses internet, restoran siap menerima pesanan online.</w:t>
      </w:r>
    </w:p>
    <w:p w14:paraId="4DF06E7D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5" w:name="analisis-stakeholder"/>
      <w:bookmarkEnd w:id="4"/>
      <w:r w:rsidRPr="00282D95">
        <w:rPr>
          <w:rFonts w:ascii="Times New Roman" w:hAnsi="Times New Roman" w:cs="Times New Roman"/>
          <w:color w:val="auto"/>
          <w:sz w:val="24"/>
          <w:szCs w:val="24"/>
        </w:rPr>
        <w:t>5. Analisis Stakeholder</w:t>
      </w:r>
    </w:p>
    <w:p w14:paraId="1BCB9298" w14:textId="0B574A20" w:rsidR="001C2DD9" w:rsidRPr="00282D95" w:rsidRDefault="00CA2EDA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Stakeholder: </w:t>
      </w:r>
      <w:r w:rsidR="00EA6E6A">
        <w:t>Pelanggan, pemilik restoran, pengembang website</w:t>
      </w:r>
    </w:p>
    <w:p w14:paraId="6A6CB8E8" w14:textId="77777777" w:rsidR="00FA32CB" w:rsidRPr="00FA32CB" w:rsidRDefault="00FA32CB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FA32CB">
        <w:rPr>
          <w:rStyle w:val="Strong"/>
          <w:b w:val="0"/>
          <w:bCs w:val="0"/>
        </w:rPr>
        <w:t>Peran</w:t>
      </w:r>
      <w:r>
        <w:rPr>
          <w:rStyle w:val="Strong"/>
        </w:rPr>
        <w:t>:</w:t>
      </w:r>
      <w:r>
        <w:t xml:space="preserve"> Pelanggan sebagai pengguna utama, Pemilik Restoran sebagai pengelola konten, Pengembang Website sebagai penyedia dan pemelihara sistem.</w:t>
      </w:r>
    </w:p>
    <w:p w14:paraId="4A27AB69" w14:textId="32509475" w:rsidR="001C2DD9" w:rsidRPr="00282D95" w:rsidRDefault="00CA2EDA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Ekspektasi: Kemudahan </w:t>
      </w:r>
      <w:r w:rsidR="00FA32CB">
        <w:rPr>
          <w:rFonts w:ascii="Times New Roman" w:hAnsi="Times New Roman" w:cs="Times New Roman"/>
        </w:rPr>
        <w:t>melihat menu dan paket hemat</w:t>
      </w:r>
      <w:r w:rsidRPr="00282D95">
        <w:rPr>
          <w:rFonts w:ascii="Times New Roman" w:hAnsi="Times New Roman" w:cs="Times New Roman"/>
        </w:rPr>
        <w:t xml:space="preserve">, </w:t>
      </w:r>
      <w:r w:rsidR="00FA32CB">
        <w:rPr>
          <w:rFonts w:ascii="Times New Roman" w:hAnsi="Times New Roman" w:cs="Times New Roman"/>
        </w:rPr>
        <w:t>Manajemen  menu dan transaksi mudah</w:t>
      </w:r>
      <w:r w:rsidRPr="00282D95">
        <w:rPr>
          <w:rFonts w:ascii="Times New Roman" w:hAnsi="Times New Roman" w:cs="Times New Roman"/>
        </w:rPr>
        <w:t xml:space="preserve">, </w:t>
      </w:r>
      <w:r w:rsidR="00FA32CB">
        <w:rPr>
          <w:rFonts w:ascii="Times New Roman" w:hAnsi="Times New Roman" w:cs="Times New Roman"/>
        </w:rPr>
        <w:t>membuat system stabil dan user-friendly</w:t>
      </w:r>
    </w:p>
    <w:p w14:paraId="6EE7A7CB" w14:textId="2C3F2D8C" w:rsidR="001C2DD9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kebutuhan-fungsional"/>
      <w:bookmarkEnd w:id="5"/>
      <w:r w:rsidRPr="00282D95">
        <w:rPr>
          <w:rFonts w:ascii="Times New Roman" w:hAnsi="Times New Roman" w:cs="Times New Roman"/>
          <w:color w:val="auto"/>
          <w:sz w:val="24"/>
          <w:szCs w:val="24"/>
        </w:rPr>
        <w:lastRenderedPageBreak/>
        <w:t>6. Kebutuhan Fungsional</w:t>
      </w:r>
    </w:p>
    <w:p w14:paraId="70B17E37" w14:textId="4F90D2DF" w:rsidR="006A6805" w:rsidRPr="00282D95" w:rsidRDefault="006A6805" w:rsidP="006A6805">
      <w:pPr>
        <w:pStyle w:val="Heading2"/>
        <w:numPr>
          <w:ilvl w:val="0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Fitur: </w:t>
      </w: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Men</w:t>
      </w: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gelola</w:t>
      </w: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Menu</w:t>
      </w: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dan Paket Hemat</w:t>
      </w:r>
    </w:p>
    <w:p w14:paraId="6443EDDA" w14:textId="77777777" w:rsidR="006A6805" w:rsidRPr="00282D95" w:rsidRDefault="006A6805" w:rsidP="006A6805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User Story:</w:t>
      </w:r>
    </w:p>
    <w:p w14:paraId="1D08B75D" w14:textId="0C675823" w:rsidR="006A6805" w:rsidRPr="00282D95" w:rsidRDefault="006A6805" w:rsidP="006A6805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"</w:t>
      </w: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Sebagai </w:t>
      </w: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emilik Restoran</w:t>
      </w: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, saya ingin</w:t>
      </w: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mengelola Menu pada halaman menu dan paket hemat</w:t>
      </w: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."</w:t>
      </w:r>
    </w:p>
    <w:p w14:paraId="726F253A" w14:textId="77777777" w:rsidR="006A6805" w:rsidRPr="00282D95" w:rsidRDefault="006A6805" w:rsidP="006A6805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Kriteria Penerimaan:</w:t>
      </w:r>
    </w:p>
    <w:p w14:paraId="2CF415FC" w14:textId="14450B7B" w:rsidR="006A6805" w:rsidRPr="00282D95" w:rsidRDefault="006A6805" w:rsidP="006A6805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emilik restoran dapat menababhan, mengahapus dan mengedit menu atau paket hemat</w:t>
      </w:r>
    </w:p>
    <w:p w14:paraId="0EC32D67" w14:textId="44679858" w:rsidR="006A6805" w:rsidRPr="006A6805" w:rsidRDefault="006A6805" w:rsidP="006A6805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highlight w:val="yellow"/>
        </w:rPr>
      </w:pPr>
      <w:r w:rsidRPr="00FA32CB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highlight w:val="yellow"/>
        </w:rPr>
        <w:t>Prioritas: Must have (login)</w:t>
      </w:r>
    </w:p>
    <w:p w14:paraId="7C1AF4F4" w14:textId="276E1013" w:rsidR="00EE14F9" w:rsidRPr="00282D95" w:rsidRDefault="00EE14F9" w:rsidP="00EE14F9">
      <w:pPr>
        <w:pStyle w:val="Heading2"/>
        <w:numPr>
          <w:ilvl w:val="0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bookmarkStart w:id="7" w:name="kebutuhan-non-fungsional"/>
      <w:bookmarkEnd w:id="6"/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Fitur: </w:t>
      </w:r>
      <w:r w:rsidR="00FA32CB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Menampilkan Menu</w:t>
      </w:r>
    </w:p>
    <w:p w14:paraId="31341E37" w14:textId="77777777" w:rsidR="00EE14F9" w:rsidRPr="00282D95" w:rsidRDefault="00EE14F9" w:rsidP="00EE14F9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User Story:</w:t>
      </w:r>
    </w:p>
    <w:p w14:paraId="3777FB46" w14:textId="5FFA8544" w:rsidR="00EE14F9" w:rsidRPr="00282D95" w:rsidRDefault="00EE14F9" w:rsidP="00EE14F9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"</w:t>
      </w:r>
      <w:r w:rsidR="00FA32CB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Sebagai Pelanggan, saya ingin melihat menu mie ayam yang tersedia di website sehingga saya bisa memilih makanan yang ingin saya pesan</w:t>
      </w: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."</w:t>
      </w:r>
    </w:p>
    <w:p w14:paraId="10EF775C" w14:textId="77777777" w:rsidR="00EE14F9" w:rsidRPr="00282D95" w:rsidRDefault="00EE14F9" w:rsidP="00EE14F9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Kriteria Penerimaan:</w:t>
      </w:r>
    </w:p>
    <w:p w14:paraId="4DC2D079" w14:textId="34BDE191" w:rsidR="00EE14F9" w:rsidRPr="00282D95" w:rsidRDefault="00FA32CB" w:rsidP="00EE14F9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elanggan dapat melihat menu lengkap yang di tawarkan restoran</w:t>
      </w:r>
    </w:p>
    <w:p w14:paraId="45C499CF" w14:textId="1E4FF460" w:rsidR="00EE14F9" w:rsidRPr="00282D95" w:rsidRDefault="00FA32CB" w:rsidP="00EE14F9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Menu harus mencangkup Deskripsi dan harga setiap item</w:t>
      </w:r>
    </w:p>
    <w:p w14:paraId="0EFF459A" w14:textId="78807C2F" w:rsidR="00EE14F9" w:rsidRPr="00FA32CB" w:rsidRDefault="00EE14F9" w:rsidP="00EE14F9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highlight w:val="yellow"/>
        </w:rPr>
      </w:pPr>
      <w:r w:rsidRPr="00FA32CB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highlight w:val="yellow"/>
        </w:rPr>
        <w:t>Prioritas: Must have (login)</w:t>
      </w:r>
    </w:p>
    <w:p w14:paraId="721DEC80" w14:textId="25793FE7" w:rsidR="00EE14F9" w:rsidRPr="00282D95" w:rsidRDefault="00EE14F9" w:rsidP="00EE14F9">
      <w:pPr>
        <w:pStyle w:val="Heading2"/>
        <w:numPr>
          <w:ilvl w:val="0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Fitur: </w:t>
      </w:r>
      <w:r w:rsidR="00FA32CB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Menampilkan Paket Hemat</w:t>
      </w:r>
    </w:p>
    <w:p w14:paraId="0106D640" w14:textId="77777777" w:rsidR="00EE14F9" w:rsidRPr="00282D95" w:rsidRDefault="00EE14F9" w:rsidP="00EE14F9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User Story:</w:t>
      </w:r>
    </w:p>
    <w:p w14:paraId="7E561084" w14:textId="7520B5B1" w:rsidR="00EE14F9" w:rsidRPr="00282D95" w:rsidRDefault="00EE14F9" w:rsidP="00EE14F9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"</w:t>
      </w:r>
      <w:r w:rsidR="00FA32CB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Sebagai pelanggan, saya ingin melihat paket hemat yang ditawarkan restoran untuk mendapatkan penawaran terbaik</w:t>
      </w: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."</w:t>
      </w:r>
    </w:p>
    <w:p w14:paraId="46C48BCB" w14:textId="77777777" w:rsidR="00EE14F9" w:rsidRPr="00282D95" w:rsidRDefault="00EE14F9" w:rsidP="00EE14F9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Kriteria Penerimaan:</w:t>
      </w:r>
    </w:p>
    <w:p w14:paraId="6F181C62" w14:textId="77777777" w:rsidR="00FA32CB" w:rsidRDefault="00FA32CB" w:rsidP="00EE14F9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FA32CB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elanggan dapat melihat daftar paket hemat dengan deskripsi dan harga.</w:t>
      </w:r>
    </w:p>
    <w:p w14:paraId="114B838B" w14:textId="77777777" w:rsidR="00FA32CB" w:rsidRDefault="00FA32CB" w:rsidP="00EE14F9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FA32CB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aket hemat harus ditampilkan secara jelas di website.</w:t>
      </w:r>
    </w:p>
    <w:p w14:paraId="0F4FCE71" w14:textId="4795CEE5" w:rsidR="00EE14F9" w:rsidRDefault="00EE14F9" w:rsidP="00EE14F9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highlight w:val="yellow"/>
        </w:rPr>
      </w:pPr>
      <w:r w:rsidRPr="00FA32CB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highlight w:val="yellow"/>
        </w:rPr>
        <w:t>Prioritas: Must have (login)</w:t>
      </w:r>
      <w:r w:rsidR="00257EA0" w:rsidRPr="00FA32CB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highlight w:val="yellow"/>
        </w:rPr>
        <w:t>(dosen)</w:t>
      </w:r>
    </w:p>
    <w:p w14:paraId="7C80B37A" w14:textId="2DF9659A" w:rsidR="00DC06F5" w:rsidRPr="00282D95" w:rsidRDefault="00DC06F5" w:rsidP="00DC06F5">
      <w:pPr>
        <w:pStyle w:val="Heading2"/>
        <w:numPr>
          <w:ilvl w:val="0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Fitur: </w:t>
      </w:r>
      <w:r w:rsidR="00177FB8" w:rsidRPr="00177FB8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Melakukan Pemesanan Online </w:t>
      </w:r>
    </w:p>
    <w:p w14:paraId="70725A3C" w14:textId="77777777" w:rsidR="00DC06F5" w:rsidRPr="00282D95" w:rsidRDefault="00DC06F5" w:rsidP="00DC06F5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User Story:</w:t>
      </w:r>
    </w:p>
    <w:p w14:paraId="6DFCA701" w14:textId="46B0AD09" w:rsidR="00DC06F5" w:rsidRPr="00282D95" w:rsidRDefault="00DC06F5" w:rsidP="00DC06F5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"</w:t>
      </w: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Sebagai pelanggan, saya ingin </w:t>
      </w:r>
      <w:r w:rsidR="00177FB8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memesan mie ayam dan melakukan </w:t>
      </w:r>
      <w:r w:rsidR="006A680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pemesanan </w:t>
      </w:r>
      <w:r w:rsidR="00177FB8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secara online sehingga saya bisa memesan tanpa harus datang ke restoran</w:t>
      </w: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."</w:t>
      </w:r>
    </w:p>
    <w:p w14:paraId="109FD145" w14:textId="77777777" w:rsidR="00DC06F5" w:rsidRPr="00282D95" w:rsidRDefault="00DC06F5" w:rsidP="00DC06F5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lastRenderedPageBreak/>
        <w:t>Kriteria Penerimaan:</w:t>
      </w:r>
    </w:p>
    <w:p w14:paraId="4606A53A" w14:textId="77777777" w:rsidR="00177FB8" w:rsidRDefault="00177FB8" w:rsidP="00DC06F5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177FB8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elanggan dapat memilih item dari menu dan paket hemat untuk dimasukkan ke dalam keranjang.</w:t>
      </w:r>
    </w:p>
    <w:p w14:paraId="58205D07" w14:textId="2573891B" w:rsidR="00DC06F5" w:rsidRDefault="00177FB8" w:rsidP="00DC06F5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177FB8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elanggan dapat melakukan pembayaran melalui transfer manual atau COD.</w:t>
      </w:r>
    </w:p>
    <w:p w14:paraId="159D0DC4" w14:textId="2ED3AFF8" w:rsidR="00177FB8" w:rsidRDefault="00177FB8" w:rsidP="00177FB8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177FB8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Setelah transaksi selesai, pelanggan menerima konfirmasi pesanan melalui email atau di dashboard mereka.</w:t>
      </w:r>
    </w:p>
    <w:p w14:paraId="05468B3C" w14:textId="02EAF9FB" w:rsidR="006A6805" w:rsidRPr="00282D95" w:rsidRDefault="006A6805" w:rsidP="006A6805">
      <w:pPr>
        <w:pStyle w:val="Heading2"/>
        <w:numPr>
          <w:ilvl w:val="0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Fitur: </w:t>
      </w:r>
      <w:r w:rsidRPr="00177FB8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Melakukan Melakukan Transaksi</w:t>
      </w:r>
    </w:p>
    <w:p w14:paraId="7E582C99" w14:textId="77777777" w:rsidR="006A6805" w:rsidRPr="00282D95" w:rsidRDefault="006A6805" w:rsidP="006A6805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User Story:</w:t>
      </w:r>
    </w:p>
    <w:p w14:paraId="17B3E571" w14:textId="77777777" w:rsidR="006A6805" w:rsidRPr="00282D95" w:rsidRDefault="006A6805" w:rsidP="006A6805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"</w:t>
      </w: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Sebagai pelanggan, saya ingin memesan mie ayam dan melakukan transaksi secara online sehingga saya bisa memesan tanpa harus datang ke restoran</w:t>
      </w: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."</w:t>
      </w:r>
    </w:p>
    <w:p w14:paraId="6B75DD44" w14:textId="77777777" w:rsidR="006A6805" w:rsidRPr="00282D95" w:rsidRDefault="006A6805" w:rsidP="006A6805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Kriteria Penerimaan:</w:t>
      </w:r>
    </w:p>
    <w:p w14:paraId="26FD12A8" w14:textId="77777777" w:rsidR="006A6805" w:rsidRDefault="006A6805" w:rsidP="006A6805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177FB8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elanggan dapat melakukan pembayaran melalui transfer manual atau COD.</w:t>
      </w:r>
    </w:p>
    <w:p w14:paraId="5C5F9DAF" w14:textId="48FB6501" w:rsidR="00177FB8" w:rsidRPr="006A6805" w:rsidRDefault="006A6805" w:rsidP="00177FB8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177FB8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Setelah transaksi selesai, pelanggan menerima konfirmasi pesanan melalui email atau di dashboard mereka.</w:t>
      </w:r>
    </w:p>
    <w:p w14:paraId="6C9DC482" w14:textId="5F972309" w:rsidR="00DC06F5" w:rsidRDefault="00DC06F5" w:rsidP="00DC06F5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highlight w:val="yellow"/>
        </w:rPr>
      </w:pPr>
      <w:r w:rsidRPr="00FA32CB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highlight w:val="yellow"/>
        </w:rPr>
        <w:t>Prioritas: Must have (login)(dosen)</w:t>
      </w:r>
    </w:p>
    <w:p w14:paraId="4BDF73BD" w14:textId="0C68E2DB" w:rsidR="00177FB8" w:rsidRPr="00282D95" w:rsidRDefault="00177FB8" w:rsidP="00177FB8">
      <w:pPr>
        <w:pStyle w:val="Heading2"/>
        <w:numPr>
          <w:ilvl w:val="0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Fitur: </w:t>
      </w:r>
      <w:r w:rsidRPr="00177FB8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Me</w:t>
      </w:r>
      <w:r w:rsidR="006A680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nerima</w:t>
      </w:r>
      <w:r w:rsidRPr="00177FB8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Pemesanan Online dan Melakukan Transaksi</w:t>
      </w:r>
    </w:p>
    <w:p w14:paraId="5667F18D" w14:textId="77777777" w:rsidR="00177FB8" w:rsidRPr="00282D95" w:rsidRDefault="00177FB8" w:rsidP="00177FB8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User Story:</w:t>
      </w:r>
    </w:p>
    <w:p w14:paraId="6CAA8A88" w14:textId="6ECB0DD2" w:rsidR="00177FB8" w:rsidRPr="00282D95" w:rsidRDefault="00177FB8" w:rsidP="00177FB8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177FB8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"Sebagai pemilik restoran, saya ingin menerima dan mengelola pesanan yang masuk melalui website sehingga saya bisa memproses dan menyiapkan pesanan dengan tepat."</w:t>
      </w:r>
    </w:p>
    <w:p w14:paraId="65917B37" w14:textId="77777777" w:rsidR="00177FB8" w:rsidRPr="00282D95" w:rsidRDefault="00177FB8" w:rsidP="00177FB8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Kriteria Penerimaan:</w:t>
      </w:r>
    </w:p>
    <w:p w14:paraId="08ACEEA8" w14:textId="77777777" w:rsidR="00177FB8" w:rsidRDefault="00177FB8" w:rsidP="00177FB8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177FB8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emilik restoran dapat melihat daftar pesanan yang masuk.</w:t>
      </w:r>
    </w:p>
    <w:p w14:paraId="16829BF0" w14:textId="5BFD5E8C" w:rsidR="00177FB8" w:rsidRPr="00177FB8" w:rsidRDefault="00177FB8" w:rsidP="00177FB8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177FB8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emilik restoran dapat memperbarui status pesanan (diproses, selesai, dll.).</w:t>
      </w:r>
    </w:p>
    <w:p w14:paraId="2BA50547" w14:textId="299C4476" w:rsidR="00177FB8" w:rsidRDefault="00177FB8" w:rsidP="00177FB8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highlight w:val="yellow"/>
        </w:rPr>
      </w:pPr>
      <w:r w:rsidRPr="00FA32CB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highlight w:val="yellow"/>
        </w:rPr>
        <w:t>Prioritas: Must have (login)(</w:t>
      </w: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highlight w:val="yellow"/>
        </w:rPr>
        <w:t>Pemilik restoran</w:t>
      </w:r>
      <w:r w:rsidRPr="00FA32CB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highlight w:val="yellow"/>
        </w:rPr>
        <w:t>)</w:t>
      </w:r>
    </w:p>
    <w:p w14:paraId="3F35CCE4" w14:textId="72AE3678" w:rsidR="001047E3" w:rsidRPr="00282D95" w:rsidRDefault="001047E3" w:rsidP="001047E3">
      <w:pPr>
        <w:pStyle w:val="Heading2"/>
        <w:numPr>
          <w:ilvl w:val="0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Fitur: </w:t>
      </w:r>
      <w: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Menampilkan Profil Restoran</w:t>
      </w:r>
    </w:p>
    <w:p w14:paraId="0E020A31" w14:textId="77777777" w:rsidR="001047E3" w:rsidRPr="00282D95" w:rsidRDefault="001047E3" w:rsidP="001047E3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User Story:</w:t>
      </w:r>
    </w:p>
    <w:p w14:paraId="7F4DB896" w14:textId="1EA1AD0F" w:rsidR="001047E3" w:rsidRPr="00282D95" w:rsidRDefault="001047E3" w:rsidP="001047E3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177FB8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lastRenderedPageBreak/>
        <w:t>"</w:t>
      </w:r>
      <w:r w:rsidRPr="001047E3">
        <w:t xml:space="preserve"> </w:t>
      </w:r>
      <w:r w:rsidRPr="001047E3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Sebagai pelanggan, saya ingin melihat profil restoran yang mencakup informasi seperti alamat, nomor telepon, dan jam operasional sehingga saya bisa mendapatkan informasi kontak dan lokasi restoran."</w:t>
      </w:r>
    </w:p>
    <w:p w14:paraId="63AF5AEF" w14:textId="77777777" w:rsidR="001047E3" w:rsidRPr="00282D95" w:rsidRDefault="001047E3" w:rsidP="001047E3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282D95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Kriteria Penerimaan:</w:t>
      </w:r>
    </w:p>
    <w:p w14:paraId="7112C8BC" w14:textId="77777777" w:rsidR="001047E3" w:rsidRDefault="001047E3" w:rsidP="001047E3">
      <w:pPr>
        <w:pStyle w:val="Heading2"/>
        <w:numPr>
          <w:ilvl w:val="2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1047E3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rofil restoran ditampilkan dengan jelas, mencakup alamat lengkap, nomor telepon, dan jam operasional.</w:t>
      </w:r>
    </w:p>
    <w:p w14:paraId="1AFBC946" w14:textId="733D81A8" w:rsidR="001047E3" w:rsidRPr="00FA32CB" w:rsidRDefault="001047E3" w:rsidP="001047E3">
      <w:pPr>
        <w:pStyle w:val="Heading2"/>
        <w:numPr>
          <w:ilvl w:val="1"/>
          <w:numId w:val="25"/>
        </w:numPr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highlight w:val="yellow"/>
        </w:rPr>
      </w:pPr>
      <w:r w:rsidRPr="00FA32CB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highlight w:val="yellow"/>
        </w:rPr>
        <w:t>Prioritas: Must have (login)</w:t>
      </w:r>
    </w:p>
    <w:p w14:paraId="592F0932" w14:textId="77777777" w:rsidR="00DC06F5" w:rsidRPr="00DC06F5" w:rsidRDefault="00DC06F5" w:rsidP="00DC06F5">
      <w:pPr>
        <w:pStyle w:val="BodyText"/>
        <w:rPr>
          <w:highlight w:val="yellow"/>
        </w:rPr>
      </w:pPr>
    </w:p>
    <w:p w14:paraId="70C93745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282D95">
        <w:rPr>
          <w:rFonts w:ascii="Times New Roman" w:hAnsi="Times New Roman" w:cs="Times New Roman"/>
          <w:color w:val="auto"/>
          <w:sz w:val="24"/>
          <w:szCs w:val="24"/>
        </w:rPr>
        <w:t>7. Kebutuhan Non-Fungsional</w:t>
      </w:r>
    </w:p>
    <w:p w14:paraId="725A332C" w14:textId="49AA49B6" w:rsidR="001C2DD9" w:rsidRPr="00282D95" w:rsidRDefault="00CA2EDA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Performa: </w:t>
      </w:r>
      <w:r w:rsidR="00B5653F">
        <w:t>Halaman website harus memuat dalam waktu kurang dari 3 detik agar pengguna tidak menunggu lama.</w:t>
      </w:r>
    </w:p>
    <w:p w14:paraId="096A086A" w14:textId="08215D05" w:rsidR="001C2DD9" w:rsidRPr="00282D95" w:rsidRDefault="00CA2EDA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Keamanan: </w:t>
      </w:r>
      <w:r w:rsidR="00B5653F">
        <w:t>Data seperti informasi pribadi dan transaksi harus dilindungi dengan enkripsi untuk menjaga kerahasiaan.</w:t>
      </w:r>
    </w:p>
    <w:p w14:paraId="43D16D80" w14:textId="77777777" w:rsidR="001C2DD9" w:rsidRPr="00B5653F" w:rsidRDefault="00CA2EDA">
      <w:pPr>
        <w:pStyle w:val="Compact"/>
        <w:numPr>
          <w:ilvl w:val="0"/>
          <w:numId w:val="8"/>
        </w:numPr>
        <w:rPr>
          <w:rFonts w:ascii="Times New Roman" w:hAnsi="Times New Roman" w:cs="Times New Roman"/>
          <w:highlight w:val="yellow"/>
        </w:rPr>
      </w:pPr>
      <w:r w:rsidRPr="00B5653F">
        <w:rPr>
          <w:rFonts w:ascii="Times New Roman" w:hAnsi="Times New Roman" w:cs="Times New Roman"/>
          <w:highlight w:val="yellow"/>
        </w:rPr>
        <w:t>Skalabilitas: Mampu menangani peningkatan 50% pengguna tanpa degradasi performa</w:t>
      </w:r>
    </w:p>
    <w:p w14:paraId="54629AAB" w14:textId="02970F58" w:rsidR="001C2DD9" w:rsidRPr="00282D95" w:rsidRDefault="00CA2EDA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Usability: </w:t>
      </w:r>
      <w:r w:rsidR="00B5653F" w:rsidRPr="00B5653F">
        <w:rPr>
          <w:rFonts w:ascii="Times New Roman" w:hAnsi="Times New Roman" w:cs="Times New Roman"/>
        </w:rPr>
        <w:t>Desain website harus mudah dipahami dan digunakan, serta dapat diakses oleh semua orang</w:t>
      </w:r>
      <w:r w:rsidR="00B5653F">
        <w:rPr>
          <w:rFonts w:ascii="Times New Roman" w:hAnsi="Times New Roman" w:cs="Times New Roman"/>
        </w:rPr>
        <w:t>.</w:t>
      </w:r>
    </w:p>
    <w:p w14:paraId="65D483C9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arsitektur-sistem"/>
      <w:bookmarkEnd w:id="7"/>
      <w:r w:rsidRPr="00282D95">
        <w:rPr>
          <w:rFonts w:ascii="Times New Roman" w:hAnsi="Times New Roman" w:cs="Times New Roman"/>
          <w:color w:val="auto"/>
          <w:sz w:val="24"/>
          <w:szCs w:val="24"/>
        </w:rPr>
        <w:t>8. Arsitektur Sistem</w:t>
      </w:r>
    </w:p>
    <w:p w14:paraId="24D0A4EA" w14:textId="77777777" w:rsidR="001C2DD9" w:rsidRPr="00282D95" w:rsidRDefault="00CA2EDA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>Diagram: [Gambar arsitektur sistem]</w:t>
      </w:r>
    </w:p>
    <w:p w14:paraId="73537840" w14:textId="727926E2" w:rsidR="001C2DD9" w:rsidRPr="00282D95" w:rsidRDefault="00CA2EDA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Komponen: Frontend </w:t>
      </w:r>
      <w:r w:rsidR="006A6805">
        <w:rPr>
          <w:rFonts w:ascii="Times New Roman" w:hAnsi="Times New Roman" w:cs="Times New Roman"/>
        </w:rPr>
        <w:t>(Blade template( Laravel)</w:t>
      </w:r>
      <w:r w:rsidRPr="00282D95">
        <w:rPr>
          <w:rFonts w:ascii="Times New Roman" w:hAnsi="Times New Roman" w:cs="Times New Roman"/>
        </w:rPr>
        <w:t>), Backend (</w:t>
      </w:r>
      <w:r w:rsidR="006A6805">
        <w:rPr>
          <w:rFonts w:ascii="Times New Roman" w:hAnsi="Times New Roman" w:cs="Times New Roman"/>
        </w:rPr>
        <w:t>Laravel (PHP Framework)</w:t>
      </w:r>
      <w:r w:rsidRPr="00282D95">
        <w:rPr>
          <w:rFonts w:ascii="Times New Roman" w:hAnsi="Times New Roman" w:cs="Times New Roman"/>
        </w:rPr>
        <w:t>), Database (</w:t>
      </w:r>
      <w:r w:rsidR="006A6805">
        <w:rPr>
          <w:rFonts w:ascii="Times New Roman" w:hAnsi="Times New Roman" w:cs="Times New Roman"/>
        </w:rPr>
        <w:t>MySQL</w:t>
      </w:r>
      <w:r w:rsidRPr="00282D95">
        <w:rPr>
          <w:rFonts w:ascii="Times New Roman" w:hAnsi="Times New Roman" w:cs="Times New Roman"/>
        </w:rPr>
        <w:t xml:space="preserve">), </w:t>
      </w:r>
      <w:r w:rsidR="006A6805">
        <w:rPr>
          <w:rFonts w:ascii="Times New Roman" w:hAnsi="Times New Roman" w:cs="Times New Roman"/>
        </w:rPr>
        <w:t>Server (Apache)</w:t>
      </w:r>
    </w:p>
    <w:p w14:paraId="643927E2" w14:textId="77777777" w:rsidR="001C2DD9" w:rsidRPr="006A6805" w:rsidRDefault="00CA2EDA">
      <w:pPr>
        <w:pStyle w:val="Compact"/>
        <w:numPr>
          <w:ilvl w:val="0"/>
          <w:numId w:val="9"/>
        </w:numPr>
        <w:rPr>
          <w:rFonts w:ascii="Times New Roman" w:hAnsi="Times New Roman" w:cs="Times New Roman"/>
          <w:highlight w:val="yellow"/>
        </w:rPr>
      </w:pPr>
      <w:r w:rsidRPr="006A6805">
        <w:rPr>
          <w:rFonts w:ascii="Times New Roman" w:hAnsi="Times New Roman" w:cs="Times New Roman"/>
          <w:highlight w:val="yellow"/>
        </w:rPr>
        <w:t>Integrasi: SSO dengan sistem universitas yang ada</w:t>
      </w:r>
    </w:p>
    <w:p w14:paraId="7FBBF405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desain-user-interface"/>
      <w:bookmarkEnd w:id="8"/>
      <w:r w:rsidRPr="00282D95">
        <w:rPr>
          <w:rFonts w:ascii="Times New Roman" w:hAnsi="Times New Roman" w:cs="Times New Roman"/>
          <w:color w:val="auto"/>
          <w:sz w:val="24"/>
          <w:szCs w:val="24"/>
        </w:rPr>
        <w:t>9. Desain User Interface</w:t>
      </w:r>
    </w:p>
    <w:p w14:paraId="688D6BBC" w14:textId="77777777" w:rsidR="001C2DD9" w:rsidRPr="00282D95" w:rsidRDefault="00CA2EDA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>Wireframes: [Mockup dashboard mahasiswa, halaman kursus]</w:t>
      </w:r>
    </w:p>
    <w:p w14:paraId="146AF852" w14:textId="442D27F7" w:rsidR="001C2DD9" w:rsidRPr="00282D95" w:rsidRDefault="00CA2EDA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Pedoman: </w:t>
      </w:r>
      <w:r w:rsidR="006A6805">
        <w:t>Gunakan palet warna yang cocok dengan branding restoran</w:t>
      </w:r>
      <w:r w:rsidR="006A6805">
        <w:t xml:space="preserve">, </w:t>
      </w:r>
      <w:r w:rsidR="006A6805">
        <w:t>Font modern yang mudah dibaca (Google Fonts: Poppins, Roboto).</w:t>
      </w:r>
    </w:p>
    <w:p w14:paraId="66C52047" w14:textId="2C8448FB" w:rsidR="001C2DD9" w:rsidRPr="00282D95" w:rsidRDefault="00CA2EDA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Responsivitas: </w:t>
      </w:r>
      <w:r w:rsidR="006A6805">
        <w:t>Website akan responsif, mendukung berbagai ukuran layar (desktop, tablet, dan mobile)</w:t>
      </w:r>
    </w:p>
    <w:p w14:paraId="3374305D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teknologi-dan-stack"/>
      <w:bookmarkEnd w:id="9"/>
      <w:r w:rsidRPr="00282D95">
        <w:rPr>
          <w:rFonts w:ascii="Times New Roman" w:hAnsi="Times New Roman" w:cs="Times New Roman"/>
          <w:color w:val="auto"/>
          <w:sz w:val="24"/>
          <w:szCs w:val="24"/>
        </w:rPr>
        <w:t>10. Teknologi dan Stack</w:t>
      </w:r>
    </w:p>
    <w:p w14:paraId="0B704132" w14:textId="535E578C" w:rsidR="001C2DD9" w:rsidRPr="00282D95" w:rsidRDefault="00CA2EDA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Frontend: </w:t>
      </w:r>
      <w:r w:rsidR="006A6805">
        <w:rPr>
          <w:rFonts w:ascii="Times New Roman" w:hAnsi="Times New Roman" w:cs="Times New Roman"/>
        </w:rPr>
        <w:t>Blade Template (Laravel)</w:t>
      </w:r>
    </w:p>
    <w:p w14:paraId="6C81D3BC" w14:textId="6ECF97FD" w:rsidR="001C2DD9" w:rsidRPr="00282D95" w:rsidRDefault="00CA2EDA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Backend: </w:t>
      </w:r>
      <w:r w:rsidR="00FA576C">
        <w:rPr>
          <w:rFonts w:ascii="Times New Roman" w:hAnsi="Times New Roman" w:cs="Times New Roman"/>
        </w:rPr>
        <w:t>Laravel (PHP Framework)</w:t>
      </w:r>
    </w:p>
    <w:p w14:paraId="4BA4B275" w14:textId="1F82A6D8" w:rsidR="001C2DD9" w:rsidRPr="00282D95" w:rsidRDefault="00CA2EDA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>Database:</w:t>
      </w:r>
      <w:r w:rsidR="00FA576C">
        <w:rPr>
          <w:rFonts w:ascii="Times New Roman" w:hAnsi="Times New Roman" w:cs="Times New Roman"/>
        </w:rPr>
        <w:t xml:space="preserve"> MySQL</w:t>
      </w:r>
    </w:p>
    <w:p w14:paraId="085F005C" w14:textId="77777777" w:rsidR="001C2DD9" w:rsidRPr="00282D95" w:rsidRDefault="00CA2EDA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Server: </w:t>
      </w:r>
      <w:r w:rsidRPr="00FA576C">
        <w:rPr>
          <w:rFonts w:ascii="Times New Roman" w:hAnsi="Times New Roman" w:cs="Times New Roman"/>
          <w:highlight w:val="yellow"/>
        </w:rPr>
        <w:t>AWS EC2</w:t>
      </w:r>
    </w:p>
    <w:p w14:paraId="3F9D7255" w14:textId="0635D1CF" w:rsidR="001C2DD9" w:rsidRPr="00282D95" w:rsidRDefault="00CA2EDA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>Tools: Git</w:t>
      </w:r>
      <w:r w:rsidR="00FA576C">
        <w:rPr>
          <w:rFonts w:ascii="Times New Roman" w:hAnsi="Times New Roman" w:cs="Times New Roman"/>
        </w:rPr>
        <w:t xml:space="preserve">, Trello/ </w:t>
      </w:r>
      <w:r w:rsidRPr="00282D95">
        <w:rPr>
          <w:rFonts w:ascii="Times New Roman" w:hAnsi="Times New Roman" w:cs="Times New Roman"/>
        </w:rPr>
        <w:t>JIRA, Figma</w:t>
      </w:r>
    </w:p>
    <w:p w14:paraId="16380777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1" w:name="kebutuhan-data"/>
      <w:bookmarkEnd w:id="10"/>
      <w:r w:rsidRPr="00282D95">
        <w:rPr>
          <w:rFonts w:ascii="Times New Roman" w:hAnsi="Times New Roman" w:cs="Times New Roman"/>
          <w:color w:val="auto"/>
          <w:sz w:val="24"/>
          <w:szCs w:val="24"/>
        </w:rPr>
        <w:t>11. Kebutuhan Data</w:t>
      </w:r>
    </w:p>
    <w:p w14:paraId="7E8318DF" w14:textId="02FB5BC2" w:rsidR="001C2DD9" w:rsidRPr="00282D95" w:rsidRDefault="00CA2EDA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Model Data: Entitas utama </w:t>
      </w:r>
      <w:r w:rsidR="00FA576C">
        <w:rPr>
          <w:rFonts w:ascii="Times New Roman" w:hAnsi="Times New Roman" w:cs="Times New Roman"/>
        </w:rPr>
        <w:t>–</w:t>
      </w:r>
      <w:r w:rsidRPr="00282D95">
        <w:rPr>
          <w:rFonts w:ascii="Times New Roman" w:hAnsi="Times New Roman" w:cs="Times New Roman"/>
        </w:rPr>
        <w:t xml:space="preserve"> User</w:t>
      </w:r>
      <w:r w:rsidR="00FA576C">
        <w:rPr>
          <w:rFonts w:ascii="Times New Roman" w:hAnsi="Times New Roman" w:cs="Times New Roman"/>
        </w:rPr>
        <w:t>(Pelanggan</w:t>
      </w:r>
      <w:r w:rsidRPr="00282D95">
        <w:rPr>
          <w:rFonts w:ascii="Times New Roman" w:hAnsi="Times New Roman" w:cs="Times New Roman"/>
        </w:rPr>
        <w:t>,</w:t>
      </w:r>
      <w:r w:rsidR="00FA576C">
        <w:rPr>
          <w:rFonts w:ascii="Times New Roman" w:hAnsi="Times New Roman" w:cs="Times New Roman"/>
        </w:rPr>
        <w:t xml:space="preserve"> Menu</w:t>
      </w:r>
      <w:r w:rsidRPr="00282D95">
        <w:rPr>
          <w:rFonts w:ascii="Times New Roman" w:hAnsi="Times New Roman" w:cs="Times New Roman"/>
        </w:rPr>
        <w:t xml:space="preserve"> , </w:t>
      </w:r>
      <w:r w:rsidR="00FA576C">
        <w:rPr>
          <w:rFonts w:ascii="Times New Roman" w:hAnsi="Times New Roman" w:cs="Times New Roman"/>
        </w:rPr>
        <w:t>Pesanan</w:t>
      </w:r>
      <w:r w:rsidRPr="00282D95">
        <w:rPr>
          <w:rFonts w:ascii="Times New Roman" w:hAnsi="Times New Roman" w:cs="Times New Roman"/>
        </w:rPr>
        <w:t xml:space="preserve">, </w:t>
      </w:r>
      <w:r w:rsidR="00FA576C">
        <w:rPr>
          <w:rFonts w:ascii="Times New Roman" w:hAnsi="Times New Roman" w:cs="Times New Roman"/>
        </w:rPr>
        <w:t>Transaksi</w:t>
      </w:r>
    </w:p>
    <w:p w14:paraId="065E2F82" w14:textId="70F6F69D" w:rsidR="001C2DD9" w:rsidRPr="00282D95" w:rsidRDefault="00CA2EDA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Sumber Data: </w:t>
      </w:r>
      <w:r w:rsidR="00FA576C">
        <w:t>Input manual dari pemilik restoran dan pelanggan</w:t>
      </w:r>
    </w:p>
    <w:p w14:paraId="66513184" w14:textId="6189819A" w:rsidR="001C2DD9" w:rsidRPr="00282D95" w:rsidRDefault="00CA2EDA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Migrasi: </w:t>
      </w:r>
      <w:r w:rsidR="00FA576C">
        <w:t>Data menu dan pesanan dari sistem manual bisa dimigrasi ke database.</w:t>
      </w:r>
    </w:p>
    <w:p w14:paraId="53E583FF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2" w:name="keamanan-dan-privasi"/>
      <w:bookmarkEnd w:id="11"/>
      <w:r w:rsidRPr="00282D95">
        <w:rPr>
          <w:rFonts w:ascii="Times New Roman" w:hAnsi="Times New Roman" w:cs="Times New Roman"/>
          <w:color w:val="auto"/>
          <w:sz w:val="24"/>
          <w:szCs w:val="24"/>
        </w:rPr>
        <w:lastRenderedPageBreak/>
        <w:t>12. Keamanan dan Privasi</w:t>
      </w:r>
    </w:p>
    <w:p w14:paraId="2705AED2" w14:textId="77777777" w:rsidR="001C2DD9" w:rsidRPr="00282D95" w:rsidRDefault="00CA2EDA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>Keamanan: Implementasi OAuth 2.0, HTTPS, validasi input ketat</w:t>
      </w:r>
    </w:p>
    <w:p w14:paraId="0A7BAC9F" w14:textId="41D3FD50" w:rsidR="00FA576C" w:rsidRPr="00FA576C" w:rsidRDefault="00CA2EDA" w:rsidP="00E43E19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FA576C">
        <w:rPr>
          <w:rFonts w:ascii="Times New Roman" w:hAnsi="Times New Roman" w:cs="Times New Roman"/>
        </w:rPr>
        <w:t xml:space="preserve">Compliance: </w:t>
      </w:r>
      <w:r w:rsidR="00FA576C">
        <w:t xml:space="preserve">Mengikuti regulasi terkait privasi pelanggan </w:t>
      </w:r>
      <w:r w:rsidR="00FA576C">
        <w:t>local</w:t>
      </w:r>
    </w:p>
    <w:p w14:paraId="32E4A6F3" w14:textId="012B3E99" w:rsidR="001C2DD9" w:rsidRPr="00FA576C" w:rsidRDefault="00CA2EDA" w:rsidP="00E43E19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FA576C">
        <w:rPr>
          <w:rFonts w:ascii="Times New Roman" w:hAnsi="Times New Roman" w:cs="Times New Roman"/>
        </w:rPr>
        <w:t>Akses: Role-based access control (RBAC)</w:t>
      </w:r>
      <w:r w:rsidR="00FA576C">
        <w:rPr>
          <w:rFonts w:ascii="Times New Roman" w:hAnsi="Times New Roman" w:cs="Times New Roman"/>
        </w:rPr>
        <w:t xml:space="preserve">; </w:t>
      </w:r>
      <w:r w:rsidR="00FA576C">
        <w:t>pemilik restoran memiliki hak akses penuh untuk mengelola menu, pesanan, dan transaksi.</w:t>
      </w:r>
    </w:p>
    <w:p w14:paraId="08E584DC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3" w:name="pengujian-dan-quality-assurance"/>
      <w:bookmarkEnd w:id="12"/>
      <w:r w:rsidRPr="00282D95">
        <w:rPr>
          <w:rFonts w:ascii="Times New Roman" w:hAnsi="Times New Roman" w:cs="Times New Roman"/>
          <w:color w:val="auto"/>
          <w:sz w:val="24"/>
          <w:szCs w:val="24"/>
        </w:rPr>
        <w:t>13. Pengujian dan Quality Assurance</w:t>
      </w:r>
    </w:p>
    <w:p w14:paraId="68269175" w14:textId="77777777" w:rsidR="001C2DD9" w:rsidRPr="00282D95" w:rsidRDefault="00CA2EDA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>Strategi: Unit testing, integration testing, user acceptance testing</w:t>
      </w:r>
    </w:p>
    <w:p w14:paraId="2AA735C8" w14:textId="77777777" w:rsidR="001C2DD9" w:rsidRPr="00282D95" w:rsidRDefault="00CA2EDA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>Jenis Pengujian: Functional testing, performance testing, security testing</w:t>
      </w:r>
    </w:p>
    <w:p w14:paraId="6BC7124B" w14:textId="16ECC066" w:rsidR="001C2DD9" w:rsidRPr="00282D95" w:rsidRDefault="00CA2EDA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>Kriteria: 9</w:t>
      </w:r>
      <w:r w:rsidR="00FA576C">
        <w:rPr>
          <w:rFonts w:ascii="Times New Roman" w:hAnsi="Times New Roman" w:cs="Times New Roman"/>
        </w:rPr>
        <w:t>0</w:t>
      </w:r>
      <w:r w:rsidRPr="00282D95">
        <w:rPr>
          <w:rFonts w:ascii="Times New Roman" w:hAnsi="Times New Roman" w:cs="Times New Roman"/>
        </w:rPr>
        <w:t>% code coverage, zero high-severity bugs</w:t>
      </w:r>
    </w:p>
    <w:p w14:paraId="4F15C2E1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deployment-dan-maintenance"/>
      <w:bookmarkEnd w:id="13"/>
      <w:r w:rsidRPr="00282D95">
        <w:rPr>
          <w:rFonts w:ascii="Times New Roman" w:hAnsi="Times New Roman" w:cs="Times New Roman"/>
          <w:color w:val="auto"/>
          <w:sz w:val="24"/>
          <w:szCs w:val="24"/>
        </w:rPr>
        <w:t>14. Deployment dan Maintenance</w:t>
      </w:r>
    </w:p>
    <w:p w14:paraId="10E2007E" w14:textId="3772CCF1" w:rsidR="001C2DD9" w:rsidRPr="00282D95" w:rsidRDefault="00CA2EDA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Deployment: CI/CD pipeline menggunakan </w:t>
      </w:r>
      <w:r w:rsidR="00FA576C">
        <w:rPr>
          <w:rFonts w:ascii="Times New Roman" w:hAnsi="Times New Roman" w:cs="Times New Roman"/>
        </w:rPr>
        <w:t>GitHub Actions/Jenkins</w:t>
      </w:r>
    </w:p>
    <w:p w14:paraId="49399194" w14:textId="77777777" w:rsidR="001C2DD9" w:rsidRPr="00282D95" w:rsidRDefault="00CA2EDA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>Hosting: AWS dengan auto-scaling</w:t>
      </w:r>
    </w:p>
    <w:p w14:paraId="4092B042" w14:textId="429B2A7D" w:rsidR="001C2DD9" w:rsidRPr="00282D95" w:rsidRDefault="00CA2EDA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Maintenance: </w:t>
      </w:r>
      <w:r w:rsidR="00FA576C">
        <w:t>Pembaruan sistem dan keamanan dilakukan setiap bulan, backup data harian otomatis.</w:t>
      </w:r>
    </w:p>
    <w:p w14:paraId="5680B77B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timeline-dan-milestones"/>
      <w:bookmarkEnd w:id="14"/>
      <w:r w:rsidRPr="00282D95">
        <w:rPr>
          <w:rFonts w:ascii="Times New Roman" w:hAnsi="Times New Roman" w:cs="Times New Roman"/>
          <w:color w:val="auto"/>
          <w:sz w:val="24"/>
          <w:szCs w:val="24"/>
        </w:rPr>
        <w:t>15. Timeline dan Milestones</w:t>
      </w:r>
    </w:p>
    <w:p w14:paraId="230BCBEB" w14:textId="02CAED7A" w:rsidR="001C2DD9" w:rsidRPr="00282D95" w:rsidRDefault="00CA2EDA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Timeline: </w:t>
      </w:r>
      <w:r w:rsidR="00FA576C">
        <w:rPr>
          <w:rFonts w:ascii="Times New Roman" w:hAnsi="Times New Roman" w:cs="Times New Roman"/>
        </w:rPr>
        <w:t>5</w:t>
      </w:r>
      <w:r w:rsidRPr="00282D95">
        <w:rPr>
          <w:rFonts w:ascii="Times New Roman" w:hAnsi="Times New Roman" w:cs="Times New Roman"/>
        </w:rPr>
        <w:t xml:space="preserve"> bulan pengembangan</w:t>
      </w:r>
    </w:p>
    <w:p w14:paraId="169AAEDF" w14:textId="6F721347" w:rsidR="001C2DD9" w:rsidRPr="00282D95" w:rsidRDefault="00CA2EDA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>Milestones: M1 (Desain UI/UX), M2 (</w:t>
      </w:r>
      <w:r w:rsidR="00FA576C">
        <w:rPr>
          <w:rFonts w:ascii="Times New Roman" w:hAnsi="Times New Roman" w:cs="Times New Roman"/>
        </w:rPr>
        <w:t>Fitur Inti</w:t>
      </w:r>
      <w:r w:rsidRPr="00282D95">
        <w:rPr>
          <w:rFonts w:ascii="Times New Roman" w:hAnsi="Times New Roman" w:cs="Times New Roman"/>
        </w:rPr>
        <w:t>), M3 (</w:t>
      </w:r>
      <w:r w:rsidR="00FA576C">
        <w:rPr>
          <w:rFonts w:ascii="Times New Roman" w:hAnsi="Times New Roman" w:cs="Times New Roman"/>
        </w:rPr>
        <w:t>Pengujian dan Optimasi</w:t>
      </w:r>
      <w:r w:rsidRPr="00282D95">
        <w:rPr>
          <w:rFonts w:ascii="Times New Roman" w:hAnsi="Times New Roman" w:cs="Times New Roman"/>
        </w:rPr>
        <w:t>), M4 (Launch</w:t>
      </w:r>
      <w:r w:rsidR="00FA576C">
        <w:rPr>
          <w:rFonts w:ascii="Times New Roman" w:hAnsi="Times New Roman" w:cs="Times New Roman"/>
        </w:rPr>
        <w:t xml:space="preserve"> Web</w:t>
      </w:r>
      <w:r w:rsidRPr="00282D95">
        <w:rPr>
          <w:rFonts w:ascii="Times New Roman" w:hAnsi="Times New Roman" w:cs="Times New Roman"/>
        </w:rPr>
        <w:t>)</w:t>
      </w:r>
    </w:p>
    <w:p w14:paraId="473352D7" w14:textId="77777777" w:rsidR="001C2DD9" w:rsidRPr="00282D95" w:rsidRDefault="00CA2EDA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>Deliverables: Prototype (Bulan 2), Beta Version (Bulan 4), Final Release (Bulan 6)</w:t>
      </w:r>
    </w:p>
    <w:p w14:paraId="16FDD3EE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6" w:name="anggaran-dan-sumber-daya"/>
      <w:bookmarkEnd w:id="15"/>
      <w:r w:rsidRPr="00282D95">
        <w:rPr>
          <w:rFonts w:ascii="Times New Roman" w:hAnsi="Times New Roman" w:cs="Times New Roman"/>
          <w:color w:val="auto"/>
          <w:sz w:val="24"/>
          <w:szCs w:val="24"/>
        </w:rPr>
        <w:t>16. Anggaran dan Sumber Daya</w:t>
      </w:r>
    </w:p>
    <w:p w14:paraId="22B8126D" w14:textId="5A74108E" w:rsidR="001C2DD9" w:rsidRPr="00282D95" w:rsidRDefault="00CA2EDA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Anggaran: </w:t>
      </w:r>
      <w:r w:rsidR="00FA576C">
        <w:rPr>
          <w:rFonts w:ascii="Times New Roman" w:hAnsi="Times New Roman" w:cs="Times New Roman"/>
        </w:rPr>
        <w:t>Rp.25.000.000,00</w:t>
      </w:r>
    </w:p>
    <w:p w14:paraId="0AA7A596" w14:textId="475B4501" w:rsidR="001C2DD9" w:rsidRPr="00282D95" w:rsidRDefault="00CA2EDA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Sumber Daya: </w:t>
      </w:r>
      <w:r w:rsidR="00FA576C">
        <w:rPr>
          <w:rFonts w:ascii="Times New Roman" w:hAnsi="Times New Roman" w:cs="Times New Roman"/>
        </w:rPr>
        <w:t>3</w:t>
      </w:r>
      <w:r w:rsidRPr="00282D95">
        <w:rPr>
          <w:rFonts w:ascii="Times New Roman" w:hAnsi="Times New Roman" w:cs="Times New Roman"/>
        </w:rPr>
        <w:t xml:space="preserve"> developer, </w:t>
      </w:r>
      <w:r w:rsidR="00FA576C">
        <w:rPr>
          <w:rFonts w:ascii="Times New Roman" w:hAnsi="Times New Roman" w:cs="Times New Roman"/>
        </w:rPr>
        <w:t>1</w:t>
      </w:r>
      <w:r w:rsidRPr="00282D95">
        <w:rPr>
          <w:rFonts w:ascii="Times New Roman" w:hAnsi="Times New Roman" w:cs="Times New Roman"/>
        </w:rPr>
        <w:t xml:space="preserve"> designer, </w:t>
      </w:r>
      <w:r w:rsidR="00FA576C">
        <w:rPr>
          <w:rFonts w:ascii="Times New Roman" w:hAnsi="Times New Roman" w:cs="Times New Roman"/>
        </w:rPr>
        <w:t>1</w:t>
      </w:r>
      <w:r w:rsidRPr="00282D95">
        <w:rPr>
          <w:rFonts w:ascii="Times New Roman" w:hAnsi="Times New Roman" w:cs="Times New Roman"/>
        </w:rPr>
        <w:t xml:space="preserve"> project manager, 1 QA specialist</w:t>
      </w:r>
    </w:p>
    <w:p w14:paraId="5C8811A1" w14:textId="77777777" w:rsidR="001C2DD9" w:rsidRPr="00282D95" w:rsidRDefault="00CA2EDA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>Lisensi: AWS, Zoom integration, design tools</w:t>
      </w:r>
    </w:p>
    <w:p w14:paraId="6B1938C9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risiko-dan-mitigasi"/>
      <w:bookmarkEnd w:id="16"/>
      <w:r w:rsidRPr="00282D95">
        <w:rPr>
          <w:rFonts w:ascii="Times New Roman" w:hAnsi="Times New Roman" w:cs="Times New Roman"/>
          <w:color w:val="auto"/>
          <w:sz w:val="24"/>
          <w:szCs w:val="24"/>
        </w:rPr>
        <w:t>17. Risiko dan Mitigasi</w:t>
      </w:r>
    </w:p>
    <w:p w14:paraId="41A4550E" w14:textId="6F4233E7" w:rsidR="001C2DD9" w:rsidRPr="00282D95" w:rsidRDefault="00CA2EDA">
      <w:pPr>
        <w:pStyle w:val="Compact"/>
        <w:numPr>
          <w:ilvl w:val="0"/>
          <w:numId w:val="18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Risiko: </w:t>
      </w:r>
      <w:r w:rsidR="00FA576C">
        <w:t>Overload server saat peak hours.</w:t>
      </w:r>
    </w:p>
    <w:p w14:paraId="585FD26D" w14:textId="5974BB85" w:rsidR="001C2DD9" w:rsidRPr="00282D95" w:rsidRDefault="00CA2EDA">
      <w:pPr>
        <w:pStyle w:val="Compact"/>
        <w:numPr>
          <w:ilvl w:val="0"/>
          <w:numId w:val="18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Mitigasi: </w:t>
      </w:r>
      <w:r w:rsidR="00FA576C">
        <w:t>Menggunakan caching dan load balancing jika diperlukan, serta CDN untuk gambar.</w:t>
      </w:r>
    </w:p>
    <w:p w14:paraId="6F187F5A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8" w:name="metrik-kesuksesan"/>
      <w:bookmarkEnd w:id="17"/>
      <w:r w:rsidRPr="00282D95">
        <w:rPr>
          <w:rFonts w:ascii="Times New Roman" w:hAnsi="Times New Roman" w:cs="Times New Roman"/>
          <w:color w:val="auto"/>
          <w:sz w:val="24"/>
          <w:szCs w:val="24"/>
        </w:rPr>
        <w:t>18. Metrik Kesuksesan</w:t>
      </w:r>
    </w:p>
    <w:p w14:paraId="77BEC774" w14:textId="77777777" w:rsidR="00FA576C" w:rsidRPr="00FA576C" w:rsidRDefault="00CA2EDA" w:rsidP="00BB3E4C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FA576C">
        <w:rPr>
          <w:rFonts w:ascii="Times New Roman" w:hAnsi="Times New Roman" w:cs="Times New Roman"/>
        </w:rPr>
        <w:t xml:space="preserve">“Done”: </w:t>
      </w:r>
      <w:r w:rsidR="00FA576C">
        <w:t>Semua fitur utama (menu, pesanan, pembayaran) berfungsi dengan baik dan telah lulus UAT.</w:t>
      </w:r>
    </w:p>
    <w:p w14:paraId="73FE433F" w14:textId="6A260F38" w:rsidR="001C2DD9" w:rsidRPr="00FA576C" w:rsidRDefault="00CA2EDA" w:rsidP="00BB3E4C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FA576C">
        <w:rPr>
          <w:rFonts w:ascii="Times New Roman" w:hAnsi="Times New Roman" w:cs="Times New Roman"/>
        </w:rPr>
        <w:t xml:space="preserve">Metrik: </w:t>
      </w:r>
      <w:r w:rsidR="00FA576C">
        <w:rPr>
          <w:rFonts w:ascii="Times New Roman" w:hAnsi="Times New Roman" w:cs="Times New Roman"/>
        </w:rPr>
        <w:t>8</w:t>
      </w:r>
      <w:r w:rsidRPr="00FA576C">
        <w:rPr>
          <w:rFonts w:ascii="Times New Roman" w:hAnsi="Times New Roman" w:cs="Times New Roman"/>
        </w:rPr>
        <w:t xml:space="preserve">0% tingkat kepuasan pengguna, peningkatan </w:t>
      </w:r>
      <w:r w:rsidR="00FA576C">
        <w:t>20% peningkatan pesanan online dalam 3 bulan pertama setelah peluncuran.</w:t>
      </w:r>
    </w:p>
    <w:p w14:paraId="7C66BAAC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9" w:name="dokumentasi"/>
      <w:bookmarkEnd w:id="18"/>
      <w:r w:rsidRPr="00282D95">
        <w:rPr>
          <w:rFonts w:ascii="Times New Roman" w:hAnsi="Times New Roman" w:cs="Times New Roman"/>
          <w:color w:val="auto"/>
          <w:sz w:val="24"/>
          <w:szCs w:val="24"/>
        </w:rPr>
        <w:t>19. Dokumentasi</w:t>
      </w:r>
    </w:p>
    <w:p w14:paraId="0C14632E" w14:textId="78DAD13F" w:rsidR="001C2DD9" w:rsidRPr="00282D95" w:rsidRDefault="00CA2EDA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Teknis: </w:t>
      </w:r>
      <w:r w:rsidR="00FA576C">
        <w:t>Dokumentasi API dan arsitektur sistem.</w:t>
      </w:r>
    </w:p>
    <w:p w14:paraId="052D9795" w14:textId="507509B3" w:rsidR="001C2DD9" w:rsidRPr="00282D95" w:rsidRDefault="00CA2EDA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Pengguna: </w:t>
      </w:r>
      <w:r w:rsidR="00FA576C">
        <w:t>Panduan untuk pemilik restoran tentang cara mengelola website dan pesanan.</w:t>
      </w:r>
    </w:p>
    <w:p w14:paraId="411CE7A0" w14:textId="77777777" w:rsidR="001C2DD9" w:rsidRPr="00282D95" w:rsidRDefault="00CA2EDA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>Proses: Dokumentasi diperbarui setiap sprint</w:t>
      </w:r>
    </w:p>
    <w:p w14:paraId="0CEEBD52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20" w:name="penutup"/>
      <w:bookmarkEnd w:id="19"/>
      <w:r w:rsidRPr="00282D95">
        <w:rPr>
          <w:rFonts w:ascii="Times New Roman" w:hAnsi="Times New Roman" w:cs="Times New Roman"/>
          <w:color w:val="auto"/>
          <w:sz w:val="24"/>
          <w:szCs w:val="24"/>
        </w:rPr>
        <w:lastRenderedPageBreak/>
        <w:t>20. Penutup</w:t>
      </w:r>
    </w:p>
    <w:p w14:paraId="3DE19E3F" w14:textId="045526F2" w:rsidR="001C2DD9" w:rsidRPr="00282D95" w:rsidRDefault="00CA2EDA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Ringkasan: </w:t>
      </w:r>
      <w:r w:rsidR="00FA576C">
        <w:t>Website ini akan membantu Restoran Mie Ayam Gapuro meningkatkan kehadiran online, mempermudah pelanggan dalam melakukan pemesanan, dan meningkatkan efisiensi pengelolaan pesanan.</w:t>
      </w:r>
    </w:p>
    <w:p w14:paraId="1380BE37" w14:textId="1C68FC21" w:rsidR="001C2DD9" w:rsidRPr="00282D95" w:rsidRDefault="00CA2EDA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Langkah Selanjutnya: </w:t>
      </w:r>
      <w:r w:rsidR="00FA576C">
        <w:t>Kick-off meeting dengan pemilik restoran dan developer untuk memulai sprint pertama.</w:t>
      </w:r>
    </w:p>
    <w:p w14:paraId="4D0E09F7" w14:textId="77777777" w:rsidR="001C2DD9" w:rsidRPr="00282D95" w:rsidRDefault="00CA2EDA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21" w:name="lampiran"/>
      <w:bookmarkEnd w:id="20"/>
      <w:r w:rsidRPr="00282D95">
        <w:rPr>
          <w:rFonts w:ascii="Times New Roman" w:hAnsi="Times New Roman" w:cs="Times New Roman"/>
          <w:color w:val="auto"/>
          <w:sz w:val="24"/>
          <w:szCs w:val="24"/>
        </w:rPr>
        <w:t>Lampiran</w:t>
      </w:r>
    </w:p>
    <w:p w14:paraId="2EA1153C" w14:textId="726BD11D" w:rsidR="001C2DD9" w:rsidRPr="00282D95" w:rsidRDefault="00CA2EDA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282D95">
        <w:rPr>
          <w:rFonts w:ascii="Times New Roman" w:hAnsi="Times New Roman" w:cs="Times New Roman"/>
        </w:rPr>
        <w:t xml:space="preserve">Glossary: </w:t>
      </w:r>
      <w:r w:rsidR="00FA576C">
        <w:t>CRUD (Create, Read, Update, Delete), RBAC (Role-Based Access Control)</w:t>
      </w:r>
    </w:p>
    <w:p w14:paraId="5427A8F8" w14:textId="77777777" w:rsidR="00FA576C" w:rsidRPr="00FA576C" w:rsidRDefault="00CA2EDA" w:rsidP="003328AF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FA576C">
        <w:rPr>
          <w:rFonts w:ascii="Times New Roman" w:hAnsi="Times New Roman" w:cs="Times New Roman"/>
        </w:rPr>
        <w:t xml:space="preserve">Referensi: </w:t>
      </w:r>
      <w:r w:rsidR="00FA576C">
        <w:t>Dokumentasi Laravel, Standar Keamanan OWASP</w:t>
      </w:r>
    </w:p>
    <w:p w14:paraId="60D6DAF8" w14:textId="6F881F5A" w:rsidR="001C2DD9" w:rsidRPr="00FA576C" w:rsidRDefault="00CA2EDA" w:rsidP="003328AF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FA576C">
        <w:rPr>
          <w:rFonts w:ascii="Times New Roman" w:hAnsi="Times New Roman" w:cs="Times New Roman"/>
        </w:rPr>
        <w:t>Hasil Survei: [Ringkasan hasil survei kebutuhan mahasiswa]</w:t>
      </w:r>
      <w:bookmarkEnd w:id="0"/>
      <w:bookmarkEnd w:id="21"/>
    </w:p>
    <w:sectPr w:rsidR="001C2DD9" w:rsidRPr="00FA57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A67D3" w14:textId="77777777" w:rsidR="00CD53BB" w:rsidRDefault="00CD53BB">
      <w:pPr>
        <w:spacing w:after="0"/>
      </w:pPr>
      <w:r>
        <w:separator/>
      </w:r>
    </w:p>
  </w:endnote>
  <w:endnote w:type="continuationSeparator" w:id="0">
    <w:p w14:paraId="708F118E" w14:textId="77777777" w:rsidR="00CD53BB" w:rsidRDefault="00CD53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FC6BD" w14:textId="77777777" w:rsidR="00CD53BB" w:rsidRDefault="00CD53BB">
      <w:r>
        <w:separator/>
      </w:r>
    </w:p>
  </w:footnote>
  <w:footnote w:type="continuationSeparator" w:id="0">
    <w:p w14:paraId="09BDC30B" w14:textId="77777777" w:rsidR="00CD53BB" w:rsidRDefault="00CD53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89A07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32249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A9A5D18"/>
    <w:multiLevelType w:val="hybridMultilevel"/>
    <w:tmpl w:val="8E72275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7519B3"/>
    <w:multiLevelType w:val="hybridMultilevel"/>
    <w:tmpl w:val="29A06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2C5F9D"/>
    <w:multiLevelType w:val="hybridMultilevel"/>
    <w:tmpl w:val="C89C82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AD2E7D"/>
    <w:multiLevelType w:val="hybridMultilevel"/>
    <w:tmpl w:val="44DAE2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334518"/>
    <w:multiLevelType w:val="hybridMultilevel"/>
    <w:tmpl w:val="E3F26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4"/>
  </w:num>
  <w:num w:numId="24">
    <w:abstractNumId w:val="5"/>
  </w:num>
  <w:num w:numId="25">
    <w:abstractNumId w:val="2"/>
  </w:num>
  <w:num w:numId="26">
    <w:abstractNumId w:val="6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2DD9"/>
    <w:rsid w:val="001047E3"/>
    <w:rsid w:val="00177FB8"/>
    <w:rsid w:val="001A31E0"/>
    <w:rsid w:val="001C2DD9"/>
    <w:rsid w:val="00257EA0"/>
    <w:rsid w:val="00282D95"/>
    <w:rsid w:val="00497F86"/>
    <w:rsid w:val="00647521"/>
    <w:rsid w:val="006A6805"/>
    <w:rsid w:val="00780605"/>
    <w:rsid w:val="00AC33CA"/>
    <w:rsid w:val="00AD3D03"/>
    <w:rsid w:val="00B5653F"/>
    <w:rsid w:val="00B87107"/>
    <w:rsid w:val="00CA2EDA"/>
    <w:rsid w:val="00CD53BB"/>
    <w:rsid w:val="00DC06F5"/>
    <w:rsid w:val="00E235B8"/>
    <w:rsid w:val="00E33756"/>
    <w:rsid w:val="00EA6E6A"/>
    <w:rsid w:val="00EE14F9"/>
    <w:rsid w:val="00FA32CB"/>
    <w:rsid w:val="00FA57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A118C"/>
  <w15:docId w15:val="{7BBA771C-F3A7-4C1D-899B-57D88A016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FA32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0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6</Pages>
  <Words>1238</Words>
  <Characters>706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ra gumaranti</dc:creator>
  <cp:keywords/>
  <cp:lastModifiedBy>rara gumaranti</cp:lastModifiedBy>
  <cp:revision>8</cp:revision>
  <dcterms:created xsi:type="dcterms:W3CDTF">2024-09-09T06:04:00Z</dcterms:created>
  <dcterms:modified xsi:type="dcterms:W3CDTF">2024-10-06T23:35:00Z</dcterms:modified>
</cp:coreProperties>
</file>